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3C2D" w:rsidRDefault="002C477B" w:rsidP="00C516FC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21.85pt;height:489pt">
            <v:imagedata r:id="rId5" o:title="Genetic algorithm"/>
          </v:shape>
        </w:pict>
      </w:r>
    </w:p>
    <w:p w:rsidR="00716D99" w:rsidRDefault="00716D99" w:rsidP="00C516FC">
      <w:pPr>
        <w:rPr>
          <w:rtl/>
        </w:rPr>
      </w:pPr>
    </w:p>
    <w:p w:rsidR="00883C2D" w:rsidRDefault="00883C2D" w:rsidP="00C516FC">
      <w:pPr>
        <w:rPr>
          <w:rtl/>
        </w:rPr>
      </w:pPr>
    </w:p>
    <w:p w:rsidR="00883C2D" w:rsidRDefault="00883C2D" w:rsidP="00C516FC">
      <w:pPr>
        <w:rPr>
          <w:rtl/>
        </w:rPr>
      </w:pPr>
    </w:p>
    <w:p w:rsidR="00883C2D" w:rsidRDefault="00883C2D" w:rsidP="00C516FC">
      <w:pPr>
        <w:rPr>
          <w:rtl/>
        </w:rPr>
      </w:pPr>
    </w:p>
    <w:p w:rsidR="00883C2D" w:rsidRDefault="00883C2D" w:rsidP="00C516FC">
      <w:pPr>
        <w:rPr>
          <w:rtl/>
        </w:rPr>
      </w:pPr>
    </w:p>
    <w:p w:rsidR="00883C2D" w:rsidRDefault="00883C2D" w:rsidP="00C516FC">
      <w:pPr>
        <w:rPr>
          <w:rtl/>
        </w:rPr>
      </w:pPr>
    </w:p>
    <w:p w:rsidR="00883C2D" w:rsidRDefault="00883C2D" w:rsidP="00C516FC"/>
    <w:p w:rsidR="00A36440" w:rsidRPr="00190FD7" w:rsidRDefault="00A36440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 w:rsidRPr="00190FD7">
        <w:rPr>
          <w:rFonts w:hint="cs"/>
          <w:sz w:val="28"/>
          <w:szCs w:val="28"/>
          <w:rtl/>
        </w:rPr>
        <w:lastRenderedPageBreak/>
        <w:t>גודל אוכלוסייה התחלתית של כל קונספט</w:t>
      </w:r>
      <w:r w:rsidR="005822E6">
        <w:rPr>
          <w:sz w:val="28"/>
          <w:szCs w:val="28"/>
        </w:rPr>
        <w:t xml:space="preserve"> </w:t>
      </w:r>
    </w:p>
    <w:p w:rsidR="00606CD7" w:rsidRDefault="005822E6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 xml:space="preserve">תנאי עצירה: </w:t>
      </w:r>
      <w:r w:rsidR="00606CD7">
        <w:rPr>
          <w:rFonts w:hint="cs"/>
          <w:sz w:val="28"/>
          <w:szCs w:val="28"/>
          <w:rtl/>
        </w:rPr>
        <w:t>גלובלי ועבור קונספט</w:t>
      </w:r>
      <w:r>
        <w:rPr>
          <w:rFonts w:hint="cs"/>
          <w:sz w:val="28"/>
          <w:szCs w:val="28"/>
          <w:rtl/>
        </w:rPr>
        <w:t xml:space="preserve"> </w:t>
      </w:r>
    </w:p>
    <w:p w:rsidR="002C477B" w:rsidRPr="002C477B" w:rsidRDefault="005822E6" w:rsidP="002C477B">
      <w:pPr>
        <w:pStyle w:val="ListParagraph"/>
        <w:bidi/>
        <w:spacing w:after="0" w:line="360" w:lineRule="auto"/>
        <w:rPr>
          <w:sz w:val="28"/>
          <w:szCs w:val="28"/>
        </w:rPr>
      </w:pPr>
      <w:r>
        <w:rPr>
          <w:sz w:val="28"/>
          <w:szCs w:val="28"/>
        </w:rPr>
        <w:t>*</w:t>
      </w:r>
      <w:r>
        <w:rPr>
          <w:rFonts w:hint="cs"/>
          <w:sz w:val="28"/>
          <w:szCs w:val="28"/>
          <w:rtl/>
        </w:rPr>
        <w:t xml:space="preserve"> זמן הרצה *מספר דורות *מספר קונספטים בחזית </w:t>
      </w:r>
      <w:r>
        <w:rPr>
          <w:sz w:val="28"/>
          <w:szCs w:val="28"/>
        </w:rPr>
        <w:t>*</w:t>
      </w:r>
      <w:r w:rsidR="00A36440" w:rsidRPr="00190FD7">
        <w:rPr>
          <w:rFonts w:hint="cs"/>
          <w:sz w:val="28"/>
          <w:szCs w:val="28"/>
          <w:rtl/>
        </w:rPr>
        <w:t>מברק?</w:t>
      </w:r>
    </w:p>
    <w:p w:rsidR="00606CD7" w:rsidRDefault="00606CD7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מה זה קונספט גדול?</w:t>
      </w:r>
    </w:p>
    <w:p w:rsidR="002C477B" w:rsidRPr="00190FD7" w:rsidRDefault="002C477B" w:rsidP="002C477B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אולי לעשות 2 אלגוריתמים? אחד לגדול אחד לקטן?</w:t>
      </w:r>
      <w:bookmarkStart w:id="0" w:name="_GoBack"/>
      <w:bookmarkEnd w:id="0"/>
    </w:p>
    <w:p w:rsidR="00606CD7" w:rsidRDefault="00606CD7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 w:rsidRPr="00190FD7">
        <w:rPr>
          <w:rFonts w:hint="cs"/>
          <w:sz w:val="28"/>
          <w:szCs w:val="28"/>
          <w:rtl/>
        </w:rPr>
        <w:t xml:space="preserve">בסלקציה: כמה ממשיכים? </w:t>
      </w:r>
    </w:p>
    <w:p w:rsidR="00606CD7" w:rsidRDefault="00606CD7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 w:rsidRPr="00190FD7">
        <w:rPr>
          <w:rFonts w:hint="cs"/>
          <w:sz w:val="28"/>
          <w:szCs w:val="28"/>
          <w:rtl/>
        </w:rPr>
        <w:t>איך לבצע זיווג?</w:t>
      </w:r>
    </w:p>
    <w:p w:rsidR="00606CD7" w:rsidRDefault="00606CD7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שימור אליטה?</w:t>
      </w:r>
    </w:p>
    <w:p w:rsidR="00A36440" w:rsidRDefault="00A36440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 w:rsidRPr="00190FD7">
        <w:rPr>
          <w:rFonts w:hint="cs"/>
          <w:sz w:val="28"/>
          <w:szCs w:val="28"/>
          <w:rtl/>
        </w:rPr>
        <w:t>מספר צאצאים ומספר הורים</w:t>
      </w:r>
      <w:r w:rsidR="000F317E">
        <w:rPr>
          <w:sz w:val="28"/>
          <w:szCs w:val="28"/>
        </w:rPr>
        <w:t xml:space="preserve">  </w:t>
      </w:r>
      <w:r w:rsidR="000F317E">
        <w:rPr>
          <w:rFonts w:hint="cs"/>
          <w:sz w:val="28"/>
          <w:szCs w:val="28"/>
          <w:rtl/>
        </w:rPr>
        <w:t>- משתנה עבור כל קונספט?</w:t>
      </w:r>
    </w:p>
    <w:p w:rsidR="005822E6" w:rsidRDefault="005822E6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לחשב לכל קונספט חזית?</w:t>
      </w:r>
    </w:p>
    <w:p w:rsidR="009816E3" w:rsidRDefault="009816E3" w:rsidP="009816E3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אם קונספט קטן, לבצע פיטנס?</w:t>
      </w:r>
    </w:p>
    <w:p w:rsidR="005822E6" w:rsidRDefault="005822E6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חלוקת משאבים?</w:t>
      </w:r>
    </w:p>
    <w:p w:rsidR="005822E6" w:rsidRDefault="005822E6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 w:rsidRPr="007063C7">
        <w:rPr>
          <w:rFonts w:hint="cs"/>
          <w:sz w:val="28"/>
          <w:szCs w:val="28"/>
          <w:rtl/>
        </w:rPr>
        <w:t>יכול להיות מצב שזרוע נבחרת פעמיים?</w:t>
      </w:r>
    </w:p>
    <w:p w:rsidR="00C516FC" w:rsidRPr="007063C7" w:rsidRDefault="00C516FC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אם מקונספט אחד יוצאת תוצאה מקונספט אחר, מה לעשות?</w:t>
      </w:r>
    </w:p>
    <w:p w:rsidR="005822E6" w:rsidRDefault="005822E6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לבדוק מקובץ?</w:t>
      </w:r>
    </w:p>
    <w:p w:rsidR="00883C2D" w:rsidRDefault="00883C2D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 w:rsidRPr="000F317E">
        <w:rPr>
          <w:rFonts w:hint="cs"/>
          <w:strike/>
          <w:sz w:val="28"/>
          <w:szCs w:val="28"/>
          <w:rtl/>
        </w:rPr>
        <w:t xml:space="preserve">ריצה במקביל? אם כן איך לעדכן </w:t>
      </w:r>
      <w:r w:rsidRPr="000F317E">
        <w:rPr>
          <w:rFonts w:hint="cs"/>
          <w:strike/>
          <w:sz w:val="28"/>
          <w:szCs w:val="28"/>
        </w:rPr>
        <w:t>DWOI</w:t>
      </w:r>
      <w:r>
        <w:rPr>
          <w:rFonts w:hint="cs"/>
          <w:sz w:val="28"/>
          <w:szCs w:val="28"/>
        </w:rPr>
        <w:t>?</w:t>
      </w:r>
    </w:p>
    <w:p w:rsidR="00883C2D" w:rsidRDefault="00606CD7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 xml:space="preserve">מה </w:t>
      </w:r>
      <w:r w:rsidR="00883C2D">
        <w:rPr>
          <w:rFonts w:hint="cs"/>
          <w:sz w:val="28"/>
          <w:szCs w:val="28"/>
          <w:rtl/>
        </w:rPr>
        <w:t>ל</w:t>
      </w:r>
      <w:r>
        <w:rPr>
          <w:rFonts w:hint="cs"/>
          <w:sz w:val="28"/>
          <w:szCs w:val="28"/>
          <w:rtl/>
        </w:rPr>
        <w:t>ש</w:t>
      </w:r>
      <w:r w:rsidR="00883C2D">
        <w:rPr>
          <w:rFonts w:hint="cs"/>
          <w:sz w:val="28"/>
          <w:szCs w:val="28"/>
          <w:rtl/>
        </w:rPr>
        <w:t>מור לארכיון</w:t>
      </w:r>
    </w:p>
    <w:p w:rsidR="002C477B" w:rsidRPr="00190FD7" w:rsidRDefault="002C477B" w:rsidP="002C477B">
      <w:pPr>
        <w:pStyle w:val="ListParagraph"/>
        <w:bidi/>
        <w:spacing w:after="0" w:line="360" w:lineRule="auto"/>
        <w:rPr>
          <w:sz w:val="28"/>
          <w:szCs w:val="28"/>
          <w:rtl/>
        </w:rPr>
      </w:pPr>
    </w:p>
    <w:sectPr w:rsidR="002C477B" w:rsidRPr="00190F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84017F"/>
    <w:multiLevelType w:val="hybridMultilevel"/>
    <w:tmpl w:val="431E2D54"/>
    <w:lvl w:ilvl="0" w:tplc="E68E68F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A70ECF"/>
    <w:multiLevelType w:val="hybridMultilevel"/>
    <w:tmpl w:val="3DBE19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DE68F0"/>
    <w:multiLevelType w:val="multilevel"/>
    <w:tmpl w:val="16D8D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3B2F481D"/>
    <w:multiLevelType w:val="hybridMultilevel"/>
    <w:tmpl w:val="0E58C270"/>
    <w:lvl w:ilvl="0" w:tplc="993AEB5E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E35FFE"/>
    <w:multiLevelType w:val="multilevel"/>
    <w:tmpl w:val="A306C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6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5BF9338B"/>
    <w:multiLevelType w:val="multilevel"/>
    <w:tmpl w:val="19CE33EE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5"/>
  </w:num>
  <w:num w:numId="10">
    <w:abstractNumId w:val="4"/>
  </w:num>
  <w:num w:numId="11">
    <w:abstractNumId w:val="1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3MjexMLEwMzIzszBX0lEKTi0uzszPAykwrQUAvbxxeiwAAAA="/>
  </w:docVars>
  <w:rsids>
    <w:rsidRoot w:val="002B3251"/>
    <w:rsid w:val="00051D65"/>
    <w:rsid w:val="000F317E"/>
    <w:rsid w:val="001064AA"/>
    <w:rsid w:val="00190FD7"/>
    <w:rsid w:val="002B3251"/>
    <w:rsid w:val="002C477B"/>
    <w:rsid w:val="002E2E11"/>
    <w:rsid w:val="005822E6"/>
    <w:rsid w:val="00606CD7"/>
    <w:rsid w:val="00660339"/>
    <w:rsid w:val="007063C7"/>
    <w:rsid w:val="00716D99"/>
    <w:rsid w:val="00883C2D"/>
    <w:rsid w:val="009816E3"/>
    <w:rsid w:val="00A36440"/>
    <w:rsid w:val="00C31722"/>
    <w:rsid w:val="00C43683"/>
    <w:rsid w:val="00C516FC"/>
    <w:rsid w:val="00ED7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F36665"/>
  <w15:chartTrackingRefBased/>
  <w15:docId w15:val="{63E1FF59-D73F-4856-9796-80B23EDB1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D7A47"/>
    <w:pPr>
      <w:keepNext/>
      <w:keepLines/>
      <w:numPr>
        <w:numId w:val="9"/>
      </w:numPr>
      <w:spacing w:after="120" w:line="240" w:lineRule="auto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D7A47"/>
    <w:pPr>
      <w:keepNext/>
      <w:keepLines/>
      <w:numPr>
        <w:ilvl w:val="1"/>
        <w:numId w:val="7"/>
      </w:numPr>
      <w:spacing w:after="40" w:line="240" w:lineRule="auto"/>
      <w:outlineLvl w:val="1"/>
    </w:pPr>
    <w:rPr>
      <w:rFonts w:asciiTheme="majorHAnsi" w:eastAsiaTheme="majorEastAsia" w:hAnsiTheme="majorHAnsi" w:cstheme="majorBidi"/>
      <w:sz w:val="24"/>
      <w:szCs w:val="26"/>
      <w:shd w:val="clear" w:color="auto" w:fill="FFFFFF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D7A47"/>
    <w:pPr>
      <w:keepNext/>
      <w:keepLines/>
      <w:numPr>
        <w:ilvl w:val="2"/>
        <w:numId w:val="9"/>
      </w:numPr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D7A47"/>
    <w:pPr>
      <w:keepNext/>
      <w:keepLines/>
      <w:numPr>
        <w:ilvl w:val="3"/>
        <w:numId w:val="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aliases w:val="Regular"/>
    <w:basedOn w:val="Normal"/>
    <w:next w:val="Normal"/>
    <w:link w:val="Heading5Char"/>
    <w:autoRedefine/>
    <w:uiPriority w:val="9"/>
    <w:semiHidden/>
    <w:unhideWhenUsed/>
    <w:qFormat/>
    <w:rsid w:val="001064AA"/>
    <w:pPr>
      <w:keepNext/>
      <w:keepLines/>
      <w:spacing w:after="0" w:line="300" w:lineRule="auto"/>
      <w:contextualSpacing/>
      <w:outlineLvl w:val="4"/>
    </w:pPr>
    <w:rPr>
      <w:rFonts w:asciiTheme="majorHAnsi" w:eastAsiaTheme="majorEastAsia" w:hAnsiTheme="majorHAnsi" w:cstheme="majorBidi"/>
      <w:sz w:val="24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ED7A47"/>
    <w:pPr>
      <w:keepNext/>
      <w:keepLines/>
      <w:numPr>
        <w:ilvl w:val="4"/>
        <w:numId w:val="10"/>
      </w:numPr>
      <w:spacing w:before="40" w:after="0"/>
      <w:ind w:left="1800" w:hanging="360"/>
      <w:outlineLvl w:val="5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7A47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5Char">
    <w:name w:val="Heading 5 Char"/>
    <w:aliases w:val="Regular Char"/>
    <w:basedOn w:val="DefaultParagraphFont"/>
    <w:link w:val="Heading5"/>
    <w:uiPriority w:val="9"/>
    <w:semiHidden/>
    <w:rsid w:val="001064AA"/>
    <w:rPr>
      <w:rFonts w:asciiTheme="majorHAnsi" w:eastAsiaTheme="majorEastAsia" w:hAnsiTheme="majorHAnsi" w:cstheme="majorBidi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D7A47"/>
    <w:rPr>
      <w:rFonts w:asciiTheme="majorHAnsi" w:eastAsiaTheme="majorEastAsia" w:hAnsiTheme="majorHAnsi" w:cstheme="majorBidi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D7A4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D7A47"/>
    <w:rPr>
      <w:rFonts w:asciiTheme="majorHAnsi" w:eastAsiaTheme="majorEastAsia" w:hAnsiTheme="majorHAnsi" w:cstheme="majorBidi"/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rsid w:val="00ED7A47"/>
    <w:rPr>
      <w:rFonts w:asciiTheme="majorHAnsi" w:eastAsiaTheme="majorEastAsia" w:hAnsiTheme="majorHAnsi" w:cstheme="majorBidi"/>
    </w:rPr>
  </w:style>
  <w:style w:type="paragraph" w:styleId="ListParagraph">
    <w:name w:val="List Paragraph"/>
    <w:basedOn w:val="Normal"/>
    <w:uiPriority w:val="34"/>
    <w:qFormat/>
    <w:rsid w:val="00A364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2</Pages>
  <Words>75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r Mhabary</dc:creator>
  <cp:keywords/>
  <dc:description/>
  <cp:lastModifiedBy>Tamir Mhabary</cp:lastModifiedBy>
  <cp:revision>15</cp:revision>
  <dcterms:created xsi:type="dcterms:W3CDTF">2019-12-25T06:04:00Z</dcterms:created>
  <dcterms:modified xsi:type="dcterms:W3CDTF">2020-01-13T08:02:00Z</dcterms:modified>
</cp:coreProperties>
</file>